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3"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77d284695b64168290be8f36b8bec0b659afc16"/>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745b066488e31459c603def322d70fae77a301d"/>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e7a9383350d34021fa2b6cbebd522a0c932d32f"/>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0-12-15T10:33:28Z</dcterms:created>
  <dcterms:modified xsi:type="dcterms:W3CDTF">2020-12-15T10: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eneral-advice-on-taking-equipment-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